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margin" w:tblpXSpec="center" w:tblpY="2133"/>
        <w:tblW w:w="10065" w:type="dxa"/>
        <w:tblBorders>
          <w:top w:val="single" w:sz="8" w:space="0" w:color="auto"/>
          <w:bottom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8"/>
        <w:gridCol w:w="3969"/>
        <w:gridCol w:w="3118"/>
        <w:gridCol w:w="1560"/>
      </w:tblGrid>
      <w:tr w:rsidR="00F557CD" w:rsidRPr="00BD714A" w14:paraId="0A87C9A0" w14:textId="77777777" w:rsidTr="00F557CD"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1AB8BE" w14:textId="77777777" w:rsidR="00F557CD" w:rsidRPr="007F7C8C" w:rsidRDefault="00F557CD" w:rsidP="00F557CD">
            <w:pPr>
              <w:pStyle w:val="MDPI42tablebody"/>
              <w:spacing w:line="240" w:lineRule="auto"/>
              <w:rPr>
                <w:b/>
                <w:snapToGrid/>
              </w:rPr>
            </w:pPr>
            <w:r>
              <w:rPr>
                <w:b/>
                <w:snapToGrid/>
              </w:rPr>
              <w:t xml:space="preserve">Primer 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2E369F" w14:textId="77777777" w:rsidR="00F557CD" w:rsidRPr="007F7C8C" w:rsidRDefault="00F557CD" w:rsidP="00F557CD">
            <w:pPr>
              <w:pStyle w:val="MDPI42tablebody"/>
              <w:spacing w:line="240" w:lineRule="auto"/>
              <w:rPr>
                <w:b/>
                <w:snapToGrid/>
              </w:rPr>
            </w:pPr>
            <w:r>
              <w:rPr>
                <w:b/>
                <w:snapToGrid/>
              </w:rPr>
              <w:t>Sequence 5’-3’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F27DA8" w14:textId="77777777" w:rsidR="00F557CD" w:rsidRPr="007F7C8C" w:rsidRDefault="00F557CD" w:rsidP="00F557CD">
            <w:pPr>
              <w:pStyle w:val="MDPI42tablebody"/>
              <w:spacing w:line="240" w:lineRule="auto"/>
              <w:rPr>
                <w:b/>
                <w:snapToGrid/>
              </w:rPr>
            </w:pPr>
            <w:r>
              <w:rPr>
                <w:b/>
                <w:snapToGrid/>
              </w:rPr>
              <w:t xml:space="preserve">Target position of the specific primers in the virus antigenomic strand </w:t>
            </w: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58CB4E4D" w14:textId="237D903F" w:rsidR="00F557CD" w:rsidRDefault="00F557CD" w:rsidP="00F557CD">
            <w:pPr>
              <w:pStyle w:val="MDPI42tablebody"/>
              <w:spacing w:line="240" w:lineRule="auto"/>
              <w:rPr>
                <w:b/>
                <w:snapToGrid/>
              </w:rPr>
            </w:pPr>
            <w:r>
              <w:rPr>
                <w:b/>
                <w:snapToGrid/>
              </w:rPr>
              <w:t>Reference</w:t>
            </w:r>
          </w:p>
        </w:tc>
      </w:tr>
      <w:tr w:rsidR="00F557CD" w:rsidRPr="00BD714A" w14:paraId="32547773" w14:textId="77777777" w:rsidTr="00F557CD"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64EB6F3" w14:textId="77777777" w:rsidR="00F557CD" w:rsidRPr="00F220D4" w:rsidRDefault="00F557CD" w:rsidP="00F557CD">
            <w:pPr>
              <w:pStyle w:val="MDPI42tablebody"/>
              <w:spacing w:line="240" w:lineRule="auto"/>
            </w:pPr>
            <w:r>
              <w:rPr>
                <w:b/>
                <w:bCs/>
              </w:rPr>
              <w:t>Degenerate primers for the detection of plant rhabdoviruses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64CD481D" w14:textId="77777777" w:rsidR="00F557CD" w:rsidRDefault="00F557CD" w:rsidP="00F557CD">
            <w:pPr>
              <w:pStyle w:val="MDPI42tablebody"/>
              <w:spacing w:line="240" w:lineRule="auto"/>
              <w:rPr>
                <w:b/>
                <w:bCs/>
              </w:rPr>
            </w:pPr>
          </w:p>
        </w:tc>
      </w:tr>
      <w:tr w:rsidR="00F557CD" w:rsidRPr="00BD714A" w14:paraId="5E55F178" w14:textId="77777777" w:rsidTr="00F557CD"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D77345E" w14:textId="77777777" w:rsidR="00F557CD" w:rsidRPr="00F220D4" w:rsidRDefault="00F557CD" w:rsidP="00F557CD">
            <w:pPr>
              <w:pStyle w:val="MDPI42tablebody"/>
              <w:spacing w:line="240" w:lineRule="auto"/>
            </w:pPr>
            <w:proofErr w:type="spellStart"/>
            <w:r w:rsidRPr="00C75C05">
              <w:rPr>
                <w:bCs/>
              </w:rPr>
              <w:t>RhabF</w:t>
            </w:r>
            <w:proofErr w:type="spellEnd"/>
          </w:p>
        </w:tc>
        <w:tc>
          <w:tcPr>
            <w:tcW w:w="3969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120DFD4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GGATMTGGGGBCATCC</w:t>
            </w:r>
          </w:p>
        </w:tc>
        <w:tc>
          <w:tcPr>
            <w:tcW w:w="31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5378E39" w14:textId="77777777" w:rsidR="00F557CD" w:rsidRPr="00F220D4" w:rsidRDefault="00F557CD" w:rsidP="00F557CD">
            <w:pPr>
              <w:pStyle w:val="MDPI42tablebody"/>
              <w:spacing w:line="240" w:lineRule="auto"/>
            </w:pP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  <w:vAlign w:val="center"/>
          </w:tcPr>
          <w:p w14:paraId="2F58021D" w14:textId="6D827241" w:rsidR="00F557CD" w:rsidRPr="00F220D4" w:rsidRDefault="00707593" w:rsidP="00F557CD">
            <w:pPr>
              <w:pStyle w:val="MDPI42tablebody"/>
              <w:spacing w:line="240" w:lineRule="auto"/>
            </w:pPr>
            <w:r>
              <w:t>[</w:t>
            </w:r>
            <w:r w:rsidR="00F557CD">
              <w:t>14</w:t>
            </w:r>
            <w:r>
              <w:t>]</w:t>
            </w:r>
          </w:p>
        </w:tc>
      </w:tr>
      <w:tr w:rsidR="00F557CD" w:rsidRPr="00BD714A" w14:paraId="10E80F86" w14:textId="77777777" w:rsidTr="00172B4C"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21D67C1" w14:textId="77777777" w:rsidR="00F557CD" w:rsidRPr="00F220D4" w:rsidRDefault="00F557CD" w:rsidP="00F557CD">
            <w:pPr>
              <w:pStyle w:val="MDPI42tablebody"/>
              <w:spacing w:line="240" w:lineRule="auto"/>
            </w:pPr>
            <w:proofErr w:type="spellStart"/>
            <w:r w:rsidRPr="00C61300">
              <w:rPr>
                <w:bCs/>
              </w:rPr>
              <w:t>RhabR</w:t>
            </w:r>
            <w:proofErr w:type="spellEnd"/>
            <w:r w:rsidRPr="00C61300">
              <w:rPr>
                <w:bCs/>
              </w:rPr>
              <w:t xml:space="preserve"> </w:t>
            </w:r>
          </w:p>
        </w:tc>
        <w:tc>
          <w:tcPr>
            <w:tcW w:w="396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D2224D0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bCs/>
                <w:sz w:val="14"/>
                <w:szCs w:val="14"/>
              </w:rPr>
              <w:t>GTCCABCCYTTTTGYC</w:t>
            </w:r>
          </w:p>
        </w:tc>
        <w:tc>
          <w:tcPr>
            <w:tcW w:w="31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1EB2744" w14:textId="77777777" w:rsidR="00F557CD" w:rsidRPr="00F220D4" w:rsidRDefault="00F557CD" w:rsidP="00F557CD">
            <w:pPr>
              <w:pStyle w:val="MDPI42tablebody"/>
              <w:spacing w:line="240" w:lineRule="auto"/>
            </w:pP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354E1E2A" w14:textId="77777777" w:rsidR="00F557CD" w:rsidRPr="00F220D4" w:rsidRDefault="00F557CD" w:rsidP="00F557CD">
            <w:pPr>
              <w:pStyle w:val="MDPI42tablebody"/>
              <w:spacing w:line="240" w:lineRule="auto"/>
            </w:pPr>
          </w:p>
        </w:tc>
      </w:tr>
      <w:tr w:rsidR="00F557CD" w:rsidRPr="00BD714A" w14:paraId="4603737C" w14:textId="77777777" w:rsidTr="00F557CD">
        <w:tc>
          <w:tcPr>
            <w:tcW w:w="850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A83F21" w14:textId="77777777" w:rsidR="00F557CD" w:rsidRPr="00F220D4" w:rsidRDefault="00F557CD" w:rsidP="00F557CD">
            <w:pPr>
              <w:pStyle w:val="MDPI42tablebody"/>
              <w:spacing w:line="240" w:lineRule="auto"/>
            </w:pPr>
            <w:r>
              <w:rPr>
                <w:b/>
                <w:bCs/>
              </w:rPr>
              <w:t xml:space="preserve">Specific primers for the detection of </w:t>
            </w:r>
            <w:proofErr w:type="spellStart"/>
            <w:r w:rsidRPr="00E41B10">
              <w:rPr>
                <w:b/>
                <w:bCs/>
              </w:rPr>
              <w:t>AaCV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1E8A985A" w14:textId="77777777" w:rsidR="00F557CD" w:rsidRDefault="00F557CD" w:rsidP="00F557CD">
            <w:pPr>
              <w:pStyle w:val="MDPI42tablebody"/>
              <w:spacing w:line="240" w:lineRule="auto"/>
              <w:rPr>
                <w:b/>
                <w:bCs/>
              </w:rPr>
            </w:pPr>
          </w:p>
        </w:tc>
      </w:tr>
      <w:tr w:rsidR="00F557CD" w:rsidRPr="00BD714A" w14:paraId="5D400C7B" w14:textId="77777777" w:rsidTr="00F557CD"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D723E22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 w:rsidRPr="001D4431">
              <w:t>A</w:t>
            </w:r>
            <w:r>
              <w:t>aCV</w:t>
            </w:r>
            <w:proofErr w:type="spellEnd"/>
            <w:r w:rsidRPr="001D4431">
              <w:t xml:space="preserve"> 1F</w:t>
            </w:r>
          </w:p>
        </w:tc>
        <w:tc>
          <w:tcPr>
            <w:tcW w:w="3969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2C648E8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TTGGAGCACATTATACATTAATC</w:t>
            </w:r>
          </w:p>
        </w:tc>
        <w:tc>
          <w:tcPr>
            <w:tcW w:w="31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BE7F314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 w:rsidRPr="007B388F">
              <w:rPr>
                <w:sz w:val="16"/>
                <w:szCs w:val="16"/>
              </w:rPr>
              <w:t>67-89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  <w:vAlign w:val="center"/>
          </w:tcPr>
          <w:p w14:paraId="4C65176A" w14:textId="59F5B5B6" w:rsidR="00F557CD" w:rsidRPr="007B388F" w:rsidRDefault="00707593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[</w:t>
            </w:r>
            <w:r w:rsidR="00F557CD">
              <w:rPr>
                <w:sz w:val="16"/>
                <w:szCs w:val="16"/>
              </w:rPr>
              <w:t xml:space="preserve">This </w:t>
            </w:r>
            <w:r>
              <w:rPr>
                <w:sz w:val="16"/>
                <w:szCs w:val="16"/>
              </w:rPr>
              <w:t>study]</w:t>
            </w:r>
          </w:p>
        </w:tc>
      </w:tr>
      <w:tr w:rsidR="00F557CD" w:rsidRPr="00BD714A" w14:paraId="386908F7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D2BB5C1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 w:rsidRPr="001D4431">
              <w:t>AaCV</w:t>
            </w:r>
            <w:proofErr w:type="spellEnd"/>
            <w:r>
              <w:t xml:space="preserve"> 1Fa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E89C9C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AAGAGAGTGCAAGGATTTG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CCCAF0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 w:rsidRPr="007B388F">
              <w:rPr>
                <w:sz w:val="16"/>
                <w:szCs w:val="16"/>
              </w:rPr>
              <w:t>170-188</w:t>
            </w:r>
          </w:p>
        </w:tc>
        <w:tc>
          <w:tcPr>
            <w:tcW w:w="1560" w:type="dxa"/>
            <w:vMerge/>
          </w:tcPr>
          <w:p w14:paraId="399230DB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39D8EF73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089C98B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 w:rsidRPr="00E41B10">
              <w:t>AaCV</w:t>
            </w:r>
            <w:proofErr w:type="spellEnd"/>
            <w:r>
              <w:t xml:space="preserve"> 1R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1059CDC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TCTTTCAGTGCAGCATTATG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F5F62B6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40-1059</w:t>
            </w:r>
          </w:p>
        </w:tc>
        <w:tc>
          <w:tcPr>
            <w:tcW w:w="1560" w:type="dxa"/>
            <w:vMerge/>
          </w:tcPr>
          <w:p w14:paraId="495AC233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47F9D229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266EF36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 w:rsidRPr="00E41B10">
              <w:t>AaCV</w:t>
            </w:r>
            <w:proofErr w:type="spellEnd"/>
            <w:r>
              <w:t xml:space="preserve"> 1Ra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1F3BBB0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TTCCTAGTCTTTCTGGTACTC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E743D4F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0-440</w:t>
            </w:r>
          </w:p>
        </w:tc>
        <w:tc>
          <w:tcPr>
            <w:tcW w:w="1560" w:type="dxa"/>
            <w:vMerge/>
          </w:tcPr>
          <w:p w14:paraId="1C60C888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7B5403A8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600570B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 w:rsidRPr="00E41B10">
              <w:t>AaCV</w:t>
            </w:r>
            <w:proofErr w:type="spellEnd"/>
            <w:r>
              <w:t xml:space="preserve"> 2F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6182D44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CAATTTGGTTGCTCAATAGTC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88D759A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5-1025</w:t>
            </w:r>
          </w:p>
        </w:tc>
        <w:tc>
          <w:tcPr>
            <w:tcW w:w="1560" w:type="dxa"/>
            <w:vMerge/>
          </w:tcPr>
          <w:p w14:paraId="75E55DFF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32110638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11D4654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>
              <w:t>AaCV</w:t>
            </w:r>
            <w:proofErr w:type="spellEnd"/>
            <w:r>
              <w:t xml:space="preserve"> 2R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1FFFEC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CAGACCTTCCTCTCTTGAG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5A9E0CB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82-1900</w:t>
            </w:r>
          </w:p>
        </w:tc>
        <w:tc>
          <w:tcPr>
            <w:tcW w:w="1560" w:type="dxa"/>
            <w:vMerge/>
          </w:tcPr>
          <w:p w14:paraId="7121A056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75EA68F3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228594D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>
              <w:t>AaCV</w:t>
            </w:r>
            <w:proofErr w:type="spellEnd"/>
            <w:r>
              <w:t xml:space="preserve"> 3F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0F6B955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GCTGGAAAGAAAGGAGAAG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430F454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12-1830</w:t>
            </w:r>
          </w:p>
        </w:tc>
        <w:tc>
          <w:tcPr>
            <w:tcW w:w="1560" w:type="dxa"/>
            <w:vMerge/>
          </w:tcPr>
          <w:p w14:paraId="251A1D7F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3E5FD82E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CC92DFC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>
              <w:t>AaCV</w:t>
            </w:r>
            <w:proofErr w:type="spellEnd"/>
            <w:r>
              <w:t xml:space="preserve"> 3R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CF5F231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TGCCTTATCTTGCTGTTTTG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2590CE1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08-2027</w:t>
            </w:r>
          </w:p>
        </w:tc>
        <w:tc>
          <w:tcPr>
            <w:tcW w:w="1560" w:type="dxa"/>
            <w:vMerge/>
          </w:tcPr>
          <w:p w14:paraId="3D4FEDBA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4A43CFCA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DF52DDB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 w:rsidRPr="00E41B10">
              <w:t>AaCV</w:t>
            </w:r>
            <w:proofErr w:type="spellEnd"/>
            <w:r>
              <w:t xml:space="preserve"> 4F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1ED1FE6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GGACCCAGAGGTGATAAAAG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0ED7F6A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28-2547</w:t>
            </w:r>
          </w:p>
        </w:tc>
        <w:tc>
          <w:tcPr>
            <w:tcW w:w="1560" w:type="dxa"/>
            <w:vMerge/>
          </w:tcPr>
          <w:p w14:paraId="723DDC92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4B343997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68750E0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 w:rsidRPr="00E41B10">
              <w:t>AaCV</w:t>
            </w:r>
            <w:proofErr w:type="spellEnd"/>
            <w:r>
              <w:t xml:space="preserve"> 4R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03668B5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GACTGATCCTACGTCGTTC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25BBE99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16-3334</w:t>
            </w:r>
          </w:p>
        </w:tc>
        <w:tc>
          <w:tcPr>
            <w:tcW w:w="1560" w:type="dxa"/>
            <w:vMerge/>
          </w:tcPr>
          <w:p w14:paraId="04ABBB11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35C1F1F4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D923B76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 w:rsidRPr="00E41B10">
              <w:t>AaCV</w:t>
            </w:r>
            <w:proofErr w:type="spellEnd"/>
            <w:r>
              <w:t xml:space="preserve"> 5F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DFFDD08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CGATTAAATTTCAGGAGATACAG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CF5A77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46-3268</w:t>
            </w:r>
          </w:p>
        </w:tc>
        <w:tc>
          <w:tcPr>
            <w:tcW w:w="1560" w:type="dxa"/>
            <w:vMerge/>
          </w:tcPr>
          <w:p w14:paraId="1CCE69EA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09509484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C6BDD1A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>
              <w:t>AaCV</w:t>
            </w:r>
            <w:proofErr w:type="spellEnd"/>
            <w:r>
              <w:t xml:space="preserve"> 5R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10E28E2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CTTTCTCATCATGTTTGAACAG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7431216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93-4114</w:t>
            </w:r>
          </w:p>
        </w:tc>
        <w:tc>
          <w:tcPr>
            <w:tcW w:w="1560" w:type="dxa"/>
            <w:vMerge/>
          </w:tcPr>
          <w:p w14:paraId="0319A160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3E6B0CD7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5E435D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>
              <w:t>AaCV</w:t>
            </w:r>
            <w:proofErr w:type="spellEnd"/>
            <w:r>
              <w:t xml:space="preserve"> 6F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24B30D7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ATCATGTTACGCCATTGAC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99D63D3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40-4056</w:t>
            </w:r>
          </w:p>
        </w:tc>
        <w:tc>
          <w:tcPr>
            <w:tcW w:w="1560" w:type="dxa"/>
            <w:vMerge/>
          </w:tcPr>
          <w:p w14:paraId="460B6694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3DFA3573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BD85C1D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>
              <w:t>AaCV</w:t>
            </w:r>
            <w:proofErr w:type="spellEnd"/>
            <w:r>
              <w:t xml:space="preserve"> 6R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6528D5E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AAACCTTCCAAAGAGCAAG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80617E7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70-4988</w:t>
            </w:r>
          </w:p>
        </w:tc>
        <w:tc>
          <w:tcPr>
            <w:tcW w:w="1560" w:type="dxa"/>
            <w:vMerge/>
          </w:tcPr>
          <w:p w14:paraId="2CCFE112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52A19AB1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2E14250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 w:rsidRPr="00E41B10">
              <w:t>AaCV</w:t>
            </w:r>
            <w:proofErr w:type="spellEnd"/>
            <w:r>
              <w:t xml:space="preserve"> 7F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6B9C01E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GATTTGCGACTCGAAGATAG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0C1C8F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14-4933</w:t>
            </w:r>
          </w:p>
        </w:tc>
        <w:tc>
          <w:tcPr>
            <w:tcW w:w="1560" w:type="dxa"/>
            <w:vMerge/>
          </w:tcPr>
          <w:p w14:paraId="7EB075BC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092FFAFE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CB859A3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 w:rsidRPr="00E41B10">
              <w:t>AaCV</w:t>
            </w:r>
            <w:proofErr w:type="spellEnd"/>
            <w:r>
              <w:t xml:space="preserve"> 7R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75373D1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GCTTTACCAACTTACAGTGATG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78EFC36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857-5878</w:t>
            </w:r>
          </w:p>
        </w:tc>
        <w:tc>
          <w:tcPr>
            <w:tcW w:w="1560" w:type="dxa"/>
            <w:vMerge/>
          </w:tcPr>
          <w:p w14:paraId="136E4A95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4D4BAFCB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BC92FB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>
              <w:t>AaCV</w:t>
            </w:r>
            <w:proofErr w:type="spellEnd"/>
            <w:r>
              <w:t xml:space="preserve"> 8F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D5F5D35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ATGATTGCTGCAAAAGGAG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E8792AB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812-5830</w:t>
            </w:r>
          </w:p>
        </w:tc>
        <w:tc>
          <w:tcPr>
            <w:tcW w:w="1560" w:type="dxa"/>
            <w:vMerge/>
          </w:tcPr>
          <w:p w14:paraId="721290D8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0D67685C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BA3EC5D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>
              <w:t>AaCV</w:t>
            </w:r>
            <w:proofErr w:type="spellEnd"/>
            <w:r>
              <w:t xml:space="preserve"> 8R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AAFA207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AAGATGGAAGTCCCCTATG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EE78BEF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803-6821</w:t>
            </w:r>
          </w:p>
        </w:tc>
        <w:tc>
          <w:tcPr>
            <w:tcW w:w="1560" w:type="dxa"/>
            <w:vMerge/>
          </w:tcPr>
          <w:p w14:paraId="63F01BCD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3B745D46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1B3F94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>
              <w:t>AaCV</w:t>
            </w:r>
            <w:proofErr w:type="spellEnd"/>
            <w:r>
              <w:t xml:space="preserve"> 9F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762E668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TCTTTCTGATCTTGATTTCGAG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82E153A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755-6776</w:t>
            </w:r>
          </w:p>
        </w:tc>
        <w:tc>
          <w:tcPr>
            <w:tcW w:w="1560" w:type="dxa"/>
            <w:vMerge/>
          </w:tcPr>
          <w:p w14:paraId="6AF105B2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3650A702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A2B1793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 w:rsidRPr="00E41B10">
              <w:t>AaCV</w:t>
            </w:r>
            <w:proofErr w:type="spellEnd"/>
            <w:r>
              <w:t xml:space="preserve"> 9R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23457BD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TCCTCGACATCAGAAACTG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D16D8E3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684-7702</w:t>
            </w:r>
          </w:p>
        </w:tc>
        <w:tc>
          <w:tcPr>
            <w:tcW w:w="1560" w:type="dxa"/>
            <w:vMerge/>
          </w:tcPr>
          <w:p w14:paraId="408B2D2B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3A93C124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F23D024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 w:rsidRPr="00E41B10">
              <w:t>AaCV</w:t>
            </w:r>
            <w:proofErr w:type="spellEnd"/>
            <w:r>
              <w:t xml:space="preserve"> 10F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BF4DBCE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AATCTGAAAGTGTCTGGATTTG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BA148CC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632-7653</w:t>
            </w:r>
          </w:p>
        </w:tc>
        <w:tc>
          <w:tcPr>
            <w:tcW w:w="1560" w:type="dxa"/>
            <w:vMerge/>
          </w:tcPr>
          <w:p w14:paraId="2572A795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2D1AD65A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1655CE4" w14:textId="47158552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 w:rsidRPr="00E41B10">
              <w:t>AaCV</w:t>
            </w:r>
            <w:proofErr w:type="spellEnd"/>
            <w:r>
              <w:t xml:space="preserve"> 10R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A9765D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TTAAAAAGGTGAAAGGTAGTCTC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2E97F7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589-8611</w:t>
            </w:r>
          </w:p>
        </w:tc>
        <w:tc>
          <w:tcPr>
            <w:tcW w:w="1560" w:type="dxa"/>
            <w:vMerge/>
          </w:tcPr>
          <w:p w14:paraId="0E88B1D4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003EF463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99E0758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>
              <w:t>AaCV</w:t>
            </w:r>
            <w:proofErr w:type="spellEnd"/>
            <w:r>
              <w:t xml:space="preserve"> 11F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E8CB434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CTGCATAAATATGGATTTCGAAAAG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6EA04D6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543-8567</w:t>
            </w:r>
          </w:p>
        </w:tc>
        <w:tc>
          <w:tcPr>
            <w:tcW w:w="1560" w:type="dxa"/>
            <w:vMerge/>
          </w:tcPr>
          <w:p w14:paraId="4AC84654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4C2B0390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A3234B6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>
              <w:t>AaCV</w:t>
            </w:r>
            <w:proofErr w:type="spellEnd"/>
            <w:r>
              <w:t xml:space="preserve"> 11R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1CED2E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TATCTTGGCACAGTATTGAATAG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C3D55E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603-9625</w:t>
            </w:r>
          </w:p>
        </w:tc>
        <w:tc>
          <w:tcPr>
            <w:tcW w:w="1560" w:type="dxa"/>
            <w:vMerge/>
          </w:tcPr>
          <w:p w14:paraId="3EDD55A2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1FB50A88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93491BE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>
              <w:t>AaCV</w:t>
            </w:r>
            <w:proofErr w:type="spellEnd"/>
            <w:r>
              <w:t xml:space="preserve"> 12F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0C7E51D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AAGGGTTTAGAGAAGAAAGGA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FAD6120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538-9558</w:t>
            </w:r>
          </w:p>
        </w:tc>
        <w:tc>
          <w:tcPr>
            <w:tcW w:w="1560" w:type="dxa"/>
            <w:vMerge/>
          </w:tcPr>
          <w:p w14:paraId="6973EF6D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37441A7B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F61C663" w14:textId="77777777" w:rsidR="00F557CD" w:rsidRDefault="00F557CD" w:rsidP="00F557CD">
            <w:pPr>
              <w:pStyle w:val="MDPI42tablebody"/>
              <w:spacing w:line="240" w:lineRule="auto"/>
            </w:pPr>
            <w:proofErr w:type="spellStart"/>
            <w:r>
              <w:t>AaCV</w:t>
            </w:r>
            <w:proofErr w:type="spellEnd"/>
            <w:r>
              <w:t xml:space="preserve"> 12R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504D300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TTATACTTTTGTTCTGCATTGC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51F9DC4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453-10474</w:t>
            </w:r>
          </w:p>
        </w:tc>
        <w:tc>
          <w:tcPr>
            <w:tcW w:w="1560" w:type="dxa"/>
            <w:vMerge/>
          </w:tcPr>
          <w:p w14:paraId="28F417DC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066AD45D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AB8A611" w14:textId="77777777" w:rsidR="00F557CD" w:rsidRDefault="00F557CD" w:rsidP="00F557CD">
            <w:pPr>
              <w:pStyle w:val="MDPI42tablebody"/>
              <w:spacing w:line="240" w:lineRule="auto"/>
            </w:pPr>
            <w:proofErr w:type="spellStart"/>
            <w:r>
              <w:t>AaCV</w:t>
            </w:r>
            <w:proofErr w:type="spellEnd"/>
            <w:r>
              <w:t xml:space="preserve"> 13F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8C7BBA9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CAACAATCTAGCGTCCATTAC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17701F0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385-10405</w:t>
            </w:r>
          </w:p>
        </w:tc>
        <w:tc>
          <w:tcPr>
            <w:tcW w:w="1560" w:type="dxa"/>
            <w:vMerge/>
          </w:tcPr>
          <w:p w14:paraId="1D9208DD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59F0CA30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B61B19A" w14:textId="77777777" w:rsidR="00F557CD" w:rsidRDefault="00F557CD" w:rsidP="00F557CD">
            <w:pPr>
              <w:pStyle w:val="MDPI42tablebody"/>
              <w:spacing w:line="240" w:lineRule="auto"/>
            </w:pPr>
            <w:proofErr w:type="spellStart"/>
            <w:r>
              <w:t>AaCV</w:t>
            </w:r>
            <w:proofErr w:type="spellEnd"/>
            <w:r>
              <w:t xml:space="preserve"> 13R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DE73529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GCAAAACCATCTCTGATCTC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9EF6C64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212-11231</w:t>
            </w:r>
          </w:p>
        </w:tc>
        <w:tc>
          <w:tcPr>
            <w:tcW w:w="1560" w:type="dxa"/>
            <w:vMerge/>
          </w:tcPr>
          <w:p w14:paraId="611E13F7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54CEC227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5897D04" w14:textId="77777777" w:rsidR="00F557CD" w:rsidRDefault="00F557CD" w:rsidP="00F557CD">
            <w:pPr>
              <w:pStyle w:val="MDPI42tablebody"/>
              <w:spacing w:line="240" w:lineRule="auto"/>
            </w:pPr>
            <w:proofErr w:type="spellStart"/>
            <w:r>
              <w:t>AaCV</w:t>
            </w:r>
            <w:proofErr w:type="spellEnd"/>
            <w:r>
              <w:t xml:space="preserve"> 14F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68DB34F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TTAAAGGGATGTTGAGTATGTTC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524A1AA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161-11183</w:t>
            </w:r>
          </w:p>
        </w:tc>
        <w:tc>
          <w:tcPr>
            <w:tcW w:w="1560" w:type="dxa"/>
            <w:vMerge/>
          </w:tcPr>
          <w:p w14:paraId="695AA091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5BB5942E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AFB2617" w14:textId="77777777" w:rsidR="00F557CD" w:rsidRDefault="00F557CD" w:rsidP="00F557CD">
            <w:pPr>
              <w:pStyle w:val="MDPI42tablebody"/>
              <w:spacing w:line="240" w:lineRule="auto"/>
            </w:pPr>
            <w:proofErr w:type="spellStart"/>
            <w:r>
              <w:t>AaCV</w:t>
            </w:r>
            <w:proofErr w:type="spellEnd"/>
            <w:r>
              <w:t xml:space="preserve"> 14R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F1049E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CATTGGATAAATTCAGTATGTTTTC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C4AE715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054-12078</w:t>
            </w:r>
          </w:p>
        </w:tc>
        <w:tc>
          <w:tcPr>
            <w:tcW w:w="1560" w:type="dxa"/>
            <w:vMerge/>
          </w:tcPr>
          <w:p w14:paraId="708FE79E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43A5E818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002853F" w14:textId="77777777" w:rsidR="00F557CD" w:rsidRDefault="00F557CD" w:rsidP="00F557CD">
            <w:pPr>
              <w:pStyle w:val="MDPI42tablebody"/>
              <w:spacing w:line="240" w:lineRule="auto"/>
            </w:pPr>
            <w:proofErr w:type="spellStart"/>
            <w:r>
              <w:t>AaCV</w:t>
            </w:r>
            <w:proofErr w:type="spellEnd"/>
            <w:r>
              <w:t xml:space="preserve"> 15F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BBEA83D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AGCATACCCAACACTGAAC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C490AA5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000-12018</w:t>
            </w:r>
          </w:p>
        </w:tc>
        <w:tc>
          <w:tcPr>
            <w:tcW w:w="1560" w:type="dxa"/>
            <w:vMerge/>
          </w:tcPr>
          <w:p w14:paraId="592A37A7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02938CA4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C5C62C" w14:textId="77777777" w:rsidR="00F557CD" w:rsidRDefault="00F557CD" w:rsidP="00F557CD">
            <w:pPr>
              <w:pStyle w:val="MDPI42tablebody"/>
              <w:spacing w:line="240" w:lineRule="auto"/>
            </w:pPr>
            <w:proofErr w:type="spellStart"/>
            <w:r w:rsidRPr="00C445BE">
              <w:t>AaCV</w:t>
            </w:r>
            <w:proofErr w:type="spellEnd"/>
            <w:r w:rsidRPr="00C445BE">
              <w:t xml:space="preserve"> 15F</w:t>
            </w:r>
            <w:r>
              <w:t>a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4505D94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CAACTCTCTCTGCGATTATTAG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A22B734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747-12768</w:t>
            </w:r>
          </w:p>
        </w:tc>
        <w:tc>
          <w:tcPr>
            <w:tcW w:w="1560" w:type="dxa"/>
            <w:vMerge/>
          </w:tcPr>
          <w:p w14:paraId="50DB27D2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34A088AA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18731E3" w14:textId="77777777" w:rsidR="00F557CD" w:rsidRDefault="00F557CD" w:rsidP="00F557CD">
            <w:pPr>
              <w:pStyle w:val="MDPI42tablebody"/>
              <w:spacing w:line="240" w:lineRule="auto"/>
            </w:pPr>
            <w:proofErr w:type="spellStart"/>
            <w:r>
              <w:t>AaCV</w:t>
            </w:r>
            <w:proofErr w:type="spellEnd"/>
            <w:r>
              <w:t xml:space="preserve"> 15R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A91C827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ATAAATGTATGATGACATAGTTTTACTG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5B8664B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073-13100</w:t>
            </w:r>
          </w:p>
        </w:tc>
        <w:tc>
          <w:tcPr>
            <w:tcW w:w="1560" w:type="dxa"/>
            <w:vMerge/>
          </w:tcPr>
          <w:p w14:paraId="3E393B30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5FAD7AC5" w14:textId="77777777" w:rsidTr="00950AC4"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DA7AEA3" w14:textId="77777777" w:rsidR="00F557CD" w:rsidRDefault="00F557CD" w:rsidP="00F557CD">
            <w:pPr>
              <w:pStyle w:val="MDPI42tablebody"/>
              <w:spacing w:line="240" w:lineRule="auto"/>
            </w:pPr>
            <w:proofErr w:type="spellStart"/>
            <w:r w:rsidRPr="00C445BE">
              <w:t>AaCV</w:t>
            </w:r>
            <w:proofErr w:type="spellEnd"/>
            <w:r>
              <w:t xml:space="preserve"> RACE-5’</w:t>
            </w:r>
          </w:p>
        </w:tc>
        <w:tc>
          <w:tcPr>
            <w:tcW w:w="396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4E364A0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GGGTGGTTCTATGAAAGCGGGATAACACAATGG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2983DEB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600-12632</w:t>
            </w:r>
          </w:p>
        </w:tc>
        <w:tc>
          <w:tcPr>
            <w:tcW w:w="1560" w:type="dxa"/>
            <w:vMerge/>
          </w:tcPr>
          <w:p w14:paraId="358C3A83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08347803" w14:textId="77777777" w:rsidTr="00950AC4"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D4BC6D6" w14:textId="77777777" w:rsidR="00F557CD" w:rsidRDefault="00F557CD" w:rsidP="00F557CD">
            <w:pPr>
              <w:pStyle w:val="MDPI42tablebody"/>
              <w:spacing w:line="240" w:lineRule="auto"/>
            </w:pPr>
            <w:proofErr w:type="spellStart"/>
            <w:r w:rsidRPr="00C445BE">
              <w:t>AaCV</w:t>
            </w:r>
            <w:proofErr w:type="spellEnd"/>
            <w:r>
              <w:t xml:space="preserve"> RACE-3’</w:t>
            </w:r>
          </w:p>
        </w:tc>
        <w:tc>
          <w:tcPr>
            <w:tcW w:w="396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F17CF76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TCTCCAAACGGATTTGCTGGAGCCTTCG</w:t>
            </w:r>
          </w:p>
        </w:tc>
        <w:tc>
          <w:tcPr>
            <w:tcW w:w="31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F7EEC42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52-579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533A8CB2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  <w:tr w:rsidR="00F557CD" w:rsidRPr="00BD714A" w14:paraId="5B08DA50" w14:textId="77777777" w:rsidTr="00F557CD">
        <w:tc>
          <w:tcPr>
            <w:tcW w:w="8505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FECBB6B" w14:textId="77777777" w:rsidR="00F557CD" w:rsidRPr="00F557CD" w:rsidRDefault="00F557CD" w:rsidP="00F557CD">
            <w:pPr>
              <w:pStyle w:val="MDPI42tablebody"/>
              <w:spacing w:line="240" w:lineRule="auto"/>
            </w:pPr>
            <w:r w:rsidRPr="00F557CD">
              <w:rPr>
                <w:b/>
                <w:bCs/>
              </w:rPr>
              <w:t xml:space="preserve">Specific primers for the detection of </w:t>
            </w:r>
            <w:proofErr w:type="spellStart"/>
            <w:r w:rsidRPr="00F557CD">
              <w:t>FaJV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17DED7C8" w14:textId="77777777" w:rsidR="00F557CD" w:rsidRPr="007B388F" w:rsidRDefault="00F557CD" w:rsidP="00F557CD">
            <w:pPr>
              <w:pStyle w:val="MDPI42tablebody"/>
              <w:spacing w:line="240" w:lineRule="auto"/>
              <w:rPr>
                <w:b/>
                <w:bCs/>
                <w:sz w:val="16"/>
                <w:szCs w:val="16"/>
              </w:rPr>
            </w:pPr>
          </w:p>
        </w:tc>
      </w:tr>
      <w:tr w:rsidR="00F557CD" w:rsidRPr="00BD714A" w14:paraId="665E996B" w14:textId="77777777" w:rsidTr="00F557CD">
        <w:tc>
          <w:tcPr>
            <w:tcW w:w="1418" w:type="dxa"/>
            <w:shd w:val="clear" w:color="auto" w:fill="auto"/>
            <w:vAlign w:val="center"/>
          </w:tcPr>
          <w:p w14:paraId="7DAC13EA" w14:textId="77777777" w:rsidR="00F557CD" w:rsidRPr="001D4431" w:rsidRDefault="00F557CD" w:rsidP="00F557CD">
            <w:pPr>
              <w:pStyle w:val="MDPI42tablebody"/>
              <w:spacing w:line="240" w:lineRule="auto"/>
            </w:pPr>
            <w:proofErr w:type="spellStart"/>
            <w:r>
              <w:t>FaJV_N_F</w:t>
            </w:r>
            <w:proofErr w:type="spellEnd"/>
          </w:p>
        </w:tc>
        <w:tc>
          <w:tcPr>
            <w:tcW w:w="3969" w:type="dxa"/>
            <w:shd w:val="clear" w:color="auto" w:fill="auto"/>
            <w:vAlign w:val="center"/>
          </w:tcPr>
          <w:p w14:paraId="4D84E494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GAGCGGTTGTGAGTTAGCAG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E41E33E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39-1058</w:t>
            </w:r>
          </w:p>
        </w:tc>
        <w:tc>
          <w:tcPr>
            <w:tcW w:w="1560" w:type="dxa"/>
            <w:vMerge w:val="restart"/>
            <w:vAlign w:val="center"/>
          </w:tcPr>
          <w:p w14:paraId="40B7CDCA" w14:textId="673CC8C3" w:rsidR="00F557CD" w:rsidRDefault="00707593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[</w:t>
            </w:r>
            <w:r w:rsidR="00F557CD">
              <w:rPr>
                <w:sz w:val="16"/>
                <w:szCs w:val="16"/>
              </w:rPr>
              <w:t xml:space="preserve">This </w:t>
            </w:r>
            <w:r>
              <w:rPr>
                <w:sz w:val="16"/>
                <w:szCs w:val="16"/>
              </w:rPr>
              <w:t>study]</w:t>
            </w:r>
          </w:p>
        </w:tc>
      </w:tr>
      <w:tr w:rsidR="00F557CD" w:rsidRPr="00BD714A" w14:paraId="10DAEC48" w14:textId="77777777" w:rsidTr="00F557CD">
        <w:tc>
          <w:tcPr>
            <w:tcW w:w="1418" w:type="dxa"/>
            <w:shd w:val="clear" w:color="auto" w:fill="auto"/>
            <w:vAlign w:val="center"/>
          </w:tcPr>
          <w:p w14:paraId="5630924F" w14:textId="77777777" w:rsidR="00F557CD" w:rsidRPr="001D4431" w:rsidRDefault="00F557CD" w:rsidP="00F557CD">
            <w:pPr>
              <w:pStyle w:val="MDPI42tablebody"/>
              <w:spacing w:line="240" w:lineRule="auto"/>
            </w:pPr>
            <w:r>
              <w:t>FaJV_N_R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2069C4E1" w14:textId="77777777" w:rsidR="00F557CD" w:rsidRPr="00C14ED1" w:rsidRDefault="00F557CD" w:rsidP="00F557CD">
            <w:pPr>
              <w:pStyle w:val="MDPI42tablebody"/>
              <w:spacing w:line="240" w:lineRule="auto"/>
              <w:rPr>
                <w:sz w:val="14"/>
                <w:szCs w:val="14"/>
              </w:rPr>
            </w:pPr>
            <w:r w:rsidRPr="00C14ED1">
              <w:rPr>
                <w:sz w:val="14"/>
                <w:szCs w:val="14"/>
              </w:rPr>
              <w:t>TCGGTGTGTATCTTGCCTGT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14B2BFF6" w14:textId="77777777" w:rsidR="00F557CD" w:rsidRPr="007B388F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09-1428</w:t>
            </w:r>
          </w:p>
        </w:tc>
        <w:tc>
          <w:tcPr>
            <w:tcW w:w="1560" w:type="dxa"/>
            <w:vMerge/>
          </w:tcPr>
          <w:p w14:paraId="287AFA23" w14:textId="77777777" w:rsidR="00F557CD" w:rsidRDefault="00F557CD" w:rsidP="00F557CD">
            <w:pPr>
              <w:pStyle w:val="MDPI42tablebody"/>
              <w:spacing w:line="240" w:lineRule="auto"/>
              <w:rPr>
                <w:sz w:val="16"/>
                <w:szCs w:val="16"/>
              </w:rPr>
            </w:pPr>
          </w:p>
        </w:tc>
      </w:tr>
    </w:tbl>
    <w:p w14:paraId="74E91973" w14:textId="65101B1A" w:rsidR="005F5D82" w:rsidRDefault="00430634">
      <w:r>
        <w:t>Table supplementary S1.</w:t>
      </w:r>
      <w:r w:rsidR="00503E9B">
        <w:t xml:space="preserve"> </w:t>
      </w:r>
      <w:r w:rsidR="00B938D7" w:rsidRPr="00B938D7">
        <w:t xml:space="preserve">List of primers used in the study of the </w:t>
      </w:r>
      <w:proofErr w:type="spellStart"/>
      <w:r w:rsidR="00B938D7" w:rsidRPr="00B938D7">
        <w:t>betarhabdoviruses</w:t>
      </w:r>
      <w:proofErr w:type="spellEnd"/>
      <w:r w:rsidR="00B938D7" w:rsidRPr="00B938D7">
        <w:t xml:space="preserve"> </w:t>
      </w:r>
      <w:proofErr w:type="spellStart"/>
      <w:r w:rsidR="00B938D7" w:rsidRPr="00B938D7">
        <w:t>AaCV</w:t>
      </w:r>
      <w:proofErr w:type="spellEnd"/>
      <w:r w:rsidR="00B938D7" w:rsidRPr="00B938D7">
        <w:t xml:space="preserve"> and </w:t>
      </w:r>
      <w:proofErr w:type="spellStart"/>
      <w:r w:rsidR="00B938D7" w:rsidRPr="00B938D7">
        <w:t>FaJV</w:t>
      </w:r>
      <w:proofErr w:type="spellEnd"/>
      <w:r w:rsidR="00B938D7" w:rsidRPr="00B938D7">
        <w:t>.</w:t>
      </w:r>
    </w:p>
    <w:sectPr w:rsidR="005F5D8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8C7A2" w14:textId="77777777" w:rsidR="00F307A2" w:rsidRDefault="00F307A2" w:rsidP="00FB1295">
      <w:pPr>
        <w:spacing w:line="240" w:lineRule="auto"/>
      </w:pPr>
      <w:r>
        <w:separator/>
      </w:r>
    </w:p>
  </w:endnote>
  <w:endnote w:type="continuationSeparator" w:id="0">
    <w:p w14:paraId="39761D78" w14:textId="77777777" w:rsidR="00F307A2" w:rsidRDefault="00F307A2" w:rsidP="00FB129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2D847" w14:textId="77777777" w:rsidR="00F307A2" w:rsidRDefault="00F307A2" w:rsidP="00FB1295">
      <w:pPr>
        <w:spacing w:line="240" w:lineRule="auto"/>
      </w:pPr>
      <w:r>
        <w:separator/>
      </w:r>
    </w:p>
  </w:footnote>
  <w:footnote w:type="continuationSeparator" w:id="0">
    <w:p w14:paraId="069EE9C4" w14:textId="77777777" w:rsidR="00F307A2" w:rsidRDefault="00F307A2" w:rsidP="00FB1295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0NDU0NjI3MTC3MDNR0lEKTi0uzszPAykwqQUAMN31rCwAAAA="/>
  </w:docVars>
  <w:rsids>
    <w:rsidRoot w:val="00430634"/>
    <w:rsid w:val="00031E53"/>
    <w:rsid w:val="000A30B6"/>
    <w:rsid w:val="000E5D9B"/>
    <w:rsid w:val="001716D1"/>
    <w:rsid w:val="001A556C"/>
    <w:rsid w:val="001D4431"/>
    <w:rsid w:val="002336CC"/>
    <w:rsid w:val="00233FF9"/>
    <w:rsid w:val="002F1FC9"/>
    <w:rsid w:val="00337AB0"/>
    <w:rsid w:val="0040539A"/>
    <w:rsid w:val="00430634"/>
    <w:rsid w:val="00447755"/>
    <w:rsid w:val="004917B7"/>
    <w:rsid w:val="004C03AF"/>
    <w:rsid w:val="00503E9B"/>
    <w:rsid w:val="00522D0F"/>
    <w:rsid w:val="00581417"/>
    <w:rsid w:val="005F5D82"/>
    <w:rsid w:val="00661CB3"/>
    <w:rsid w:val="007016F5"/>
    <w:rsid w:val="00707593"/>
    <w:rsid w:val="007B388F"/>
    <w:rsid w:val="007C7FBA"/>
    <w:rsid w:val="007E3AF7"/>
    <w:rsid w:val="00867B36"/>
    <w:rsid w:val="008736D2"/>
    <w:rsid w:val="00895A0E"/>
    <w:rsid w:val="008A365E"/>
    <w:rsid w:val="008A72EC"/>
    <w:rsid w:val="008B2314"/>
    <w:rsid w:val="008D17E4"/>
    <w:rsid w:val="009545A7"/>
    <w:rsid w:val="00A57CD9"/>
    <w:rsid w:val="00AA07AB"/>
    <w:rsid w:val="00B62EDB"/>
    <w:rsid w:val="00B938D7"/>
    <w:rsid w:val="00BC0574"/>
    <w:rsid w:val="00C14ED1"/>
    <w:rsid w:val="00C21F6B"/>
    <w:rsid w:val="00C2617E"/>
    <w:rsid w:val="00C445BE"/>
    <w:rsid w:val="00C61300"/>
    <w:rsid w:val="00C76F22"/>
    <w:rsid w:val="00CC12A1"/>
    <w:rsid w:val="00D45DD1"/>
    <w:rsid w:val="00D66DDF"/>
    <w:rsid w:val="00D67B91"/>
    <w:rsid w:val="00E41B10"/>
    <w:rsid w:val="00E6271F"/>
    <w:rsid w:val="00EB16BE"/>
    <w:rsid w:val="00F307A2"/>
    <w:rsid w:val="00F46092"/>
    <w:rsid w:val="00F557CD"/>
    <w:rsid w:val="00FB1295"/>
    <w:rsid w:val="00FC1059"/>
    <w:rsid w:val="00FC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2BF606C"/>
  <w15:chartTrackingRefBased/>
  <w15:docId w15:val="{388A80E2-F6DE-4B08-A491-1343E7300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634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MDPI42tablebody">
    <w:name w:val="MDPI_4.2_table_body"/>
    <w:qFormat/>
    <w:rsid w:val="00430634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val="en-US" w:eastAsia="de-DE" w:bidi="en-US"/>
      <w14:ligatures w14:val="none"/>
    </w:rPr>
  </w:style>
  <w:style w:type="paragraph" w:styleId="Cabealho">
    <w:name w:val="header"/>
    <w:basedOn w:val="Normal"/>
    <w:link w:val="CabealhoChar"/>
    <w:uiPriority w:val="99"/>
    <w:unhideWhenUsed/>
    <w:rsid w:val="00FB1295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B1295"/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  <w:style w:type="paragraph" w:styleId="Rodap">
    <w:name w:val="footer"/>
    <w:basedOn w:val="Normal"/>
    <w:link w:val="RodapChar"/>
    <w:uiPriority w:val="99"/>
    <w:unhideWhenUsed/>
    <w:rsid w:val="00FB1295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B1295"/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926408-D11E-4CE5-9ABE-0D4F3EEBD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320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 Luis Ramos-González</dc:creator>
  <cp:keywords/>
  <dc:description/>
  <cp:lastModifiedBy>Reviewer</cp:lastModifiedBy>
  <cp:revision>55</cp:revision>
  <dcterms:created xsi:type="dcterms:W3CDTF">2024-01-06T19:42:00Z</dcterms:created>
  <dcterms:modified xsi:type="dcterms:W3CDTF">2024-01-18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203fc7-7741-4172-92e3-baf6ba67310b</vt:lpwstr>
  </property>
</Properties>
</file>